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AEC88" w14:textId="18E93A48" w:rsidR="00F22D4E" w:rsidRPr="007A75C4" w:rsidRDefault="00170042" w:rsidP="0045214C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proofErr w:type="spellStart"/>
      <w:r w:rsidRPr="007A75C4">
        <w:rPr>
          <w:b/>
          <w:lang w:val="bg-BG"/>
        </w:rPr>
        <w:t>judge</w:t>
      </w:r>
      <w:proofErr w:type="spellEnd"/>
      <w:r w:rsidRPr="007A75C4">
        <w:rPr>
          <w:b/>
          <w:lang w:val="bg-BG"/>
        </w:rPr>
        <w:t xml:space="preserve">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Hyperlink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Heading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ListParagraph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proofErr w:type="spellStart"/>
      <w:r w:rsidR="008A58EF" w:rsidRPr="000242AC">
        <w:rPr>
          <w:rFonts w:cstheme="minorHAnsi"/>
          <w:b/>
          <w:lang w:val="bg-BG"/>
        </w:rPr>
        <w:t>запълненост</w:t>
      </w:r>
      <w:proofErr w:type="spellEnd"/>
      <w:r w:rsidR="008A58EF" w:rsidRPr="000242AC">
        <w:rPr>
          <w:rFonts w:cstheme="minorHAnsi"/>
          <w:b/>
          <w:lang w:val="bg-BG"/>
        </w:rPr>
        <w:t xml:space="preserve">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първ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 xml:space="preserve">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втор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>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ListParagraph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Heading2"/>
      </w:pPr>
      <w:r w:rsidRPr="00382BEA">
        <w:lastRenderedPageBreak/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ListParagraph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ListParagraph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ListParagraph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ListParagraph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ListParagraph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ListParagraph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Heading2"/>
      </w:pPr>
      <w:r w:rsidRPr="00207CBB"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proofErr w:type="spellStart"/>
      <w:r w:rsidRPr="00273F3F">
        <w:rPr>
          <w:b/>
          <w:lang w:val="bg-BG"/>
        </w:rPr>
        <w:t>кв.м</w:t>
      </w:r>
      <w:proofErr w:type="spellEnd"/>
      <w:r w:rsidRPr="00273F3F">
        <w:rPr>
          <w:b/>
          <w:lang w:val="bg-BG"/>
        </w:rPr>
        <w:t xml:space="preserve">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lastRenderedPageBreak/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</w:t>
      </w:r>
      <w:proofErr w:type="spellStart"/>
      <w:r w:rsidRPr="00EC1FE1">
        <w:rPr>
          <w:b/>
          <w:lang w:val="bg-BG"/>
        </w:rPr>
        <w:t>кв.м</w:t>
      </w:r>
      <w:proofErr w:type="spellEnd"/>
      <w:r w:rsidRPr="00EC1FE1">
        <w:rPr>
          <w:b/>
          <w:lang w:val="bg-BG"/>
        </w:rPr>
        <w:t xml:space="preserve">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 xml:space="preserve">един </w:t>
      </w:r>
      <w:proofErr w:type="spellStart"/>
      <w:r w:rsidRPr="00EC1FE1">
        <w:rPr>
          <w:b/>
          <w:lang w:val="bg-BG"/>
        </w:rPr>
        <w:t>кв.м</w:t>
      </w:r>
      <w:proofErr w:type="spellEnd"/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1" w:name="OLE_LINK1"/>
      <w:bookmarkStart w:id="2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1"/>
      <w:bookmarkEnd w:id="2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ListParagraph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3" w:name="OLE_LINK3"/>
            <w:bookmarkStart w:id="4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3"/>
            <w:bookmarkEnd w:id="4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5" w:name="OLE_LINK5"/>
            <w:bookmarkStart w:id="6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5"/>
            <w:bookmarkEnd w:id="6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Heading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lastRenderedPageBreak/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Hyperlink"/>
        </w:rPr>
      </w:pPr>
    </w:p>
    <w:p w14:paraId="74BA2854" w14:textId="77777777" w:rsidR="002D3F30" w:rsidRPr="007F42C0" w:rsidRDefault="002D3F30" w:rsidP="002D3F30">
      <w:pPr>
        <w:pStyle w:val="Heading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ListParagraph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ListParagraph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Heading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Heading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Heading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TableGrid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Heading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Heading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C582C" w14:textId="77777777" w:rsidR="003C3EA0" w:rsidRDefault="003C3EA0" w:rsidP="008068A2">
      <w:pPr>
        <w:spacing w:after="0" w:line="240" w:lineRule="auto"/>
      </w:pPr>
      <w:r>
        <w:separator/>
      </w:r>
    </w:p>
  </w:endnote>
  <w:endnote w:type="continuationSeparator" w:id="0">
    <w:p w14:paraId="644FD586" w14:textId="77777777" w:rsidR="003C3EA0" w:rsidRDefault="003C3E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BDD1B" w14:textId="77777777" w:rsidR="006E1175" w:rsidRDefault="006E1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110FE" w14:textId="77777777" w:rsidR="00E1274F" w:rsidRDefault="00E1274F" w:rsidP="00E127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525F2" w14:textId="77777777" w:rsidR="006E1175" w:rsidRDefault="006E117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47686" w14:textId="77777777" w:rsidR="008B0161" w:rsidRDefault="008B016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3AF03" w14:textId="77777777" w:rsidR="003C3EA0" w:rsidRDefault="003C3EA0" w:rsidP="008068A2">
      <w:pPr>
        <w:spacing w:after="0" w:line="240" w:lineRule="auto"/>
      </w:pPr>
      <w:r>
        <w:separator/>
      </w:r>
    </w:p>
  </w:footnote>
  <w:footnote w:type="continuationSeparator" w:id="0">
    <w:p w14:paraId="32633582" w14:textId="77777777" w:rsidR="003C3EA0" w:rsidRDefault="003C3E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CFF39" w14:textId="77777777" w:rsidR="006E1175" w:rsidRDefault="006E11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625FE" w14:textId="77777777" w:rsidR="008B0161" w:rsidRDefault="008B016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E343F" w14:textId="77777777" w:rsidR="006E1175" w:rsidRDefault="006E117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3D254" w14:textId="77777777" w:rsidR="008B0161" w:rsidRDefault="008B0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4"/>
  </w:num>
  <w:num w:numId="4">
    <w:abstractNumId w:val="21"/>
  </w:num>
  <w:num w:numId="5">
    <w:abstractNumId w:val="3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9"/>
  </w:num>
  <w:num w:numId="9">
    <w:abstractNumId w:val="15"/>
  </w:num>
  <w:num w:numId="10">
    <w:abstractNumId w:val="13"/>
  </w:num>
  <w:num w:numId="11">
    <w:abstractNumId w:val="9"/>
  </w:num>
  <w:num w:numId="12">
    <w:abstractNumId w:val="8"/>
  </w:num>
  <w:num w:numId="13">
    <w:abstractNumId w:val="0"/>
  </w:num>
  <w:num w:numId="14">
    <w:abstractNumId w:val="14"/>
  </w:num>
  <w:num w:numId="15">
    <w:abstractNumId w:val="32"/>
  </w:num>
  <w:num w:numId="16">
    <w:abstractNumId w:val="7"/>
  </w:num>
  <w:num w:numId="17">
    <w:abstractNumId w:val="10"/>
  </w:num>
  <w:num w:numId="18">
    <w:abstractNumId w:val="28"/>
  </w:num>
  <w:num w:numId="19">
    <w:abstractNumId w:val="30"/>
  </w:num>
  <w:num w:numId="20">
    <w:abstractNumId w:val="34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3"/>
  </w:num>
  <w:num w:numId="24">
    <w:abstractNumId w:val="16"/>
  </w:num>
  <w:num w:numId="25">
    <w:abstractNumId w:val="29"/>
  </w:num>
  <w:num w:numId="26">
    <w:abstractNumId w:val="17"/>
  </w:num>
  <w:num w:numId="27">
    <w:abstractNumId w:val="5"/>
  </w:num>
  <w:num w:numId="28">
    <w:abstractNumId w:val="12"/>
  </w:num>
  <w:num w:numId="29">
    <w:abstractNumId w:val="3"/>
  </w:num>
  <w:num w:numId="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37"/>
  </w:num>
  <w:num w:numId="33">
    <w:abstractNumId w:val="24"/>
  </w:num>
  <w:num w:numId="34">
    <w:abstractNumId w:val="6"/>
  </w:num>
  <w:num w:numId="35">
    <w:abstractNumId w:val="2"/>
  </w:num>
  <w:num w:numId="36">
    <w:abstractNumId w:val="22"/>
  </w:num>
  <w:num w:numId="37">
    <w:abstractNumId w:val="27"/>
  </w:num>
  <w:num w:numId="38">
    <w:abstractNumId w:val="1"/>
  </w:num>
  <w:num w:numId="39">
    <w:abstractNumId w:val="18"/>
  </w:num>
  <w:num w:numId="40">
    <w:abstractNumId w:val="20"/>
  </w:num>
  <w:num w:numId="41">
    <w:abstractNumId w:val="36"/>
  </w:num>
  <w:num w:numId="42">
    <w:abstractNumId w:val="33"/>
  </w:num>
  <w:num w:numId="4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3EA0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4F0D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E2F9A7-A0AF-4A5C-8E69-62FE0A269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92</Words>
  <Characters>1135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Admin</cp:lastModifiedBy>
  <cp:revision>2</cp:revision>
  <cp:lastPrinted>2015-10-26T22:35:00Z</cp:lastPrinted>
  <dcterms:created xsi:type="dcterms:W3CDTF">2023-04-25T02:22:00Z</dcterms:created>
  <dcterms:modified xsi:type="dcterms:W3CDTF">2023-04-25T02:22:00Z</dcterms:modified>
  <cp:category>programming, education, software engineering, software development</cp:category>
</cp:coreProperties>
</file>